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bf7a9</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f0a4176e-068b-4d67-9c97-f64b7e3079c1"/>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027af902-6bf0-4ea4-926c-7e1004890ba4"/>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44fcec24-71f2-4b29-8d71-2af08ef8356f"/>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6:39:43Z</dcterms:created>
  <dcterms:modified xsi:type="dcterms:W3CDTF">2023-07-04T16: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